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b8d8071</w:t>
        </w:r>
      </w:hyperlink>
      <w:r>
        <w:t xml:space="preserve"> </w:t>
      </w:r>
      <w:r>
        <w:t xml:space="preserve">on September 1,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mid-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August 30, 2021, 217,119,227 COVID-19 cases and 4,510,202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b4bdba4db44817d136e714f01f01033aa5571a9d/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August 30, 2021, 217,119,227 COVID-19 cases and 4,510,202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b4bdba4db44817d136e714f01f01033aa5571a9d/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b8d807191e6510283187a0d16df19acf3fb57d94"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8d807191e6510283187a0d16df19acf3fb57d94/"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b8d807191e6510283187a0d16df19acf3fb57d94"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b8d807191e6510283187a0d16df19acf3fb57d94/"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1T15:03:23Z</dcterms:created>
  <dcterms:modified xsi:type="dcterms:W3CDTF">2021-09-01T15: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